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B3A26" w14:textId="77777777" w:rsidR="00270DD0" w:rsidRPr="00270DD0" w:rsidRDefault="00270DD0" w:rsidP="00270DD0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270DD0">
        <w:rPr>
          <w:b/>
          <w:bCs/>
          <w:smallCaps/>
          <w:color w:val="000000"/>
          <w:lang w:val="es-ES"/>
        </w:rPr>
        <w:t>REGISTRADO BAJO Nº CDCIC-017/25</w:t>
      </w:r>
    </w:p>
    <w:p w14:paraId="39F2B060" w14:textId="77777777" w:rsidR="00270DD0" w:rsidRPr="00270DD0" w:rsidRDefault="00270DD0" w:rsidP="00270DD0">
      <w:pPr>
        <w:rPr>
          <w:lang w:val="es-ES"/>
        </w:rPr>
      </w:pPr>
    </w:p>
    <w:p w14:paraId="2E653448" w14:textId="77777777" w:rsidR="00270DD0" w:rsidRPr="00270DD0" w:rsidRDefault="00270DD0" w:rsidP="00270DD0">
      <w:pPr>
        <w:ind w:firstLine="3402"/>
        <w:rPr>
          <w:b/>
          <w:lang w:val="es-ES"/>
        </w:rPr>
      </w:pPr>
      <w:r w:rsidRPr="00270DD0">
        <w:rPr>
          <w:b/>
          <w:lang w:val="es-ES"/>
        </w:rPr>
        <w:t>Corresponde al Expe. Nº 0272/25</w:t>
      </w:r>
    </w:p>
    <w:p w14:paraId="7B938D16" w14:textId="77777777" w:rsidR="00270DD0" w:rsidRPr="00270DD0" w:rsidRDefault="00270DD0" w:rsidP="00270DD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66988A83" w14:textId="1382D2EB" w:rsidR="00270DD0" w:rsidRPr="00270DD0" w:rsidRDefault="00270DD0" w:rsidP="00270DD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70DD0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8 de febrero de 2025</w:t>
      </w:r>
    </w:p>
    <w:p w14:paraId="0506B7CF" w14:textId="77777777" w:rsidR="00270DD0" w:rsidRPr="00270DD0" w:rsidRDefault="00270DD0" w:rsidP="00270DD0">
      <w:pPr>
        <w:spacing w:line="260" w:lineRule="exact"/>
        <w:jc w:val="both"/>
        <w:rPr>
          <w:lang w:val="es-ES"/>
        </w:rPr>
      </w:pPr>
    </w:p>
    <w:p w14:paraId="6DC6291C" w14:textId="77777777" w:rsidR="00270DD0" w:rsidRPr="00270DD0" w:rsidRDefault="00270DD0" w:rsidP="00270DD0">
      <w:pPr>
        <w:spacing w:line="260" w:lineRule="exact"/>
        <w:jc w:val="both"/>
        <w:rPr>
          <w:b/>
          <w:bCs/>
          <w:lang w:val="es-ES"/>
        </w:rPr>
      </w:pPr>
    </w:p>
    <w:p w14:paraId="6623F7C1" w14:textId="77777777" w:rsidR="00270DD0" w:rsidRPr="00270DD0" w:rsidRDefault="00270DD0" w:rsidP="00270DD0">
      <w:pPr>
        <w:spacing w:line="260" w:lineRule="exact"/>
        <w:jc w:val="both"/>
        <w:rPr>
          <w:b/>
          <w:bCs/>
          <w:lang w:val="es-ES"/>
        </w:rPr>
      </w:pPr>
      <w:r w:rsidRPr="00270DD0">
        <w:rPr>
          <w:b/>
          <w:bCs/>
          <w:lang w:val="es-ES"/>
        </w:rPr>
        <w:t>VISTO:</w:t>
      </w:r>
    </w:p>
    <w:p w14:paraId="0CE48633" w14:textId="77777777" w:rsidR="00270DD0" w:rsidRPr="00270DD0" w:rsidRDefault="00270DD0" w:rsidP="00270DD0">
      <w:pPr>
        <w:spacing w:line="260" w:lineRule="exact"/>
        <w:jc w:val="both"/>
        <w:rPr>
          <w:b/>
          <w:bCs/>
          <w:lang w:val="es-ES"/>
        </w:rPr>
      </w:pPr>
    </w:p>
    <w:p w14:paraId="35FD1943" w14:textId="4DCA5828" w:rsidR="00270DD0" w:rsidRPr="00270DD0" w:rsidRDefault="00270DD0" w:rsidP="00270DD0">
      <w:pPr>
        <w:spacing w:line="260" w:lineRule="exact"/>
        <w:ind w:firstLine="709"/>
        <w:jc w:val="both"/>
        <w:rPr>
          <w:bCs/>
          <w:lang w:val="es-ES_tradnl"/>
        </w:rPr>
      </w:pPr>
      <w:r w:rsidRPr="00270DD0">
        <w:rPr>
          <w:bCs/>
          <w:lang w:val="es-ES"/>
        </w:rPr>
        <w:t xml:space="preserve">La renuncia presentada por el Lic. Cristian </w:t>
      </w:r>
      <w:proofErr w:type="spellStart"/>
      <w:r w:rsidRPr="00270DD0">
        <w:rPr>
          <w:bCs/>
          <w:lang w:val="es-ES"/>
        </w:rPr>
        <w:t>Briguez</w:t>
      </w:r>
      <w:proofErr w:type="spellEnd"/>
      <w:r w:rsidR="00A60996">
        <w:rPr>
          <w:bCs/>
          <w:lang w:val="es-ES"/>
        </w:rPr>
        <w:t xml:space="preserve"> (Leg.12352*Cargo de Planta27021</w:t>
      </w:r>
      <w:bookmarkStart w:id="0" w:name="_GoBack"/>
      <w:bookmarkEnd w:id="0"/>
      <w:r w:rsidRPr="00270DD0">
        <w:rPr>
          <w:bCs/>
          <w:lang w:val="es-ES"/>
        </w:rPr>
        <w:t xml:space="preserve">081) a un cargo de Ayudante de docencia “A” con dedicación simple en la asignatura </w:t>
      </w:r>
      <w:r w:rsidRPr="00270DD0">
        <w:rPr>
          <w:bCs/>
          <w:lang w:val="es-ES_tradnl"/>
        </w:rPr>
        <w:t>“Compiladores e Intérpretes” aceptada por Res. CDCIC-183/24; y</w:t>
      </w:r>
    </w:p>
    <w:p w14:paraId="49BEE4CC" w14:textId="77777777" w:rsidR="00270DD0" w:rsidRPr="00270DD0" w:rsidRDefault="00270DD0" w:rsidP="00270DD0">
      <w:pPr>
        <w:spacing w:line="260" w:lineRule="exact"/>
        <w:jc w:val="both"/>
        <w:rPr>
          <w:bCs/>
          <w:lang w:val="es-ES_tradnl"/>
        </w:rPr>
      </w:pPr>
    </w:p>
    <w:p w14:paraId="3B5C4E8F" w14:textId="77777777" w:rsidR="00270DD0" w:rsidRPr="00270DD0" w:rsidRDefault="00270DD0" w:rsidP="00270DD0">
      <w:pPr>
        <w:spacing w:line="260" w:lineRule="exact"/>
        <w:ind w:right="-29"/>
        <w:jc w:val="both"/>
        <w:rPr>
          <w:b/>
          <w:smallCaps/>
          <w:lang w:val="es-ES"/>
        </w:rPr>
      </w:pPr>
    </w:p>
    <w:p w14:paraId="5F3EA5BB" w14:textId="77777777" w:rsidR="00270DD0" w:rsidRPr="00270DD0" w:rsidRDefault="00270DD0" w:rsidP="00270DD0">
      <w:pPr>
        <w:spacing w:line="260" w:lineRule="exact"/>
        <w:ind w:right="-29"/>
        <w:jc w:val="both"/>
        <w:rPr>
          <w:lang w:val="es-ES"/>
        </w:rPr>
      </w:pPr>
      <w:r w:rsidRPr="00270DD0">
        <w:rPr>
          <w:b/>
          <w:smallCaps/>
          <w:lang w:val="es-ES"/>
        </w:rPr>
        <w:t>CONSIDERANDO:</w:t>
      </w:r>
      <w:r w:rsidRPr="00270DD0">
        <w:rPr>
          <w:lang w:val="es-ES"/>
        </w:rPr>
        <w:t xml:space="preserve"> </w:t>
      </w:r>
    </w:p>
    <w:p w14:paraId="0168D25A" w14:textId="77777777" w:rsidR="00270DD0" w:rsidRPr="00270DD0" w:rsidRDefault="00270DD0" w:rsidP="00270DD0">
      <w:pPr>
        <w:spacing w:line="260" w:lineRule="exact"/>
        <w:ind w:right="-29"/>
        <w:jc w:val="both"/>
        <w:rPr>
          <w:lang w:val="es-ES"/>
        </w:rPr>
      </w:pPr>
    </w:p>
    <w:p w14:paraId="2D5A6AE3" w14:textId="77777777" w:rsidR="00270DD0" w:rsidRPr="00270DD0" w:rsidRDefault="00270DD0" w:rsidP="00270DD0">
      <w:pPr>
        <w:spacing w:line="260" w:lineRule="exact"/>
        <w:ind w:right="-29" w:firstLine="720"/>
        <w:jc w:val="both"/>
        <w:rPr>
          <w:lang w:val="es-ES"/>
        </w:rPr>
      </w:pPr>
      <w:r w:rsidRPr="00270DD0">
        <w:rPr>
          <w:lang w:val="es-ES"/>
        </w:rPr>
        <w:t>Que resulta necesario cubrir este cargo por concurso de modo de garantizar el servicio docente del ciclo lectivo 2025;</w:t>
      </w:r>
    </w:p>
    <w:p w14:paraId="00C3560B" w14:textId="77777777" w:rsidR="00270DD0" w:rsidRPr="00270DD0" w:rsidRDefault="00270DD0" w:rsidP="00270DD0">
      <w:pPr>
        <w:spacing w:line="260" w:lineRule="exact"/>
        <w:ind w:right="-29"/>
        <w:jc w:val="both"/>
        <w:rPr>
          <w:lang w:val="es-ES"/>
        </w:rPr>
      </w:pPr>
    </w:p>
    <w:p w14:paraId="60C89F3A" w14:textId="77777777" w:rsidR="00270DD0" w:rsidRPr="00270DD0" w:rsidRDefault="00270DD0" w:rsidP="00270DD0">
      <w:pPr>
        <w:ind w:firstLine="709"/>
        <w:jc w:val="both"/>
        <w:rPr>
          <w:lang w:val="es-ES" w:eastAsia="es-ES"/>
        </w:rPr>
      </w:pPr>
      <w:r w:rsidRPr="00270DD0">
        <w:rPr>
          <w:lang w:val="es-ES" w:eastAsia="es-ES"/>
        </w:rPr>
        <w:t>Que el Consejo Departamental aprobó, en su reunión ordinaria de fecha 18 de febrero de 2025 dicho llamado a concurso;</w:t>
      </w:r>
    </w:p>
    <w:p w14:paraId="0B915140" w14:textId="77777777" w:rsidR="00270DD0" w:rsidRPr="00270DD0" w:rsidRDefault="00270DD0" w:rsidP="00270DD0">
      <w:pPr>
        <w:spacing w:line="260" w:lineRule="exact"/>
        <w:ind w:right="-29" w:firstLine="720"/>
        <w:jc w:val="both"/>
        <w:rPr>
          <w:lang w:val="es-ES"/>
        </w:rPr>
      </w:pPr>
      <w:r w:rsidRPr="00270DD0">
        <w:rPr>
          <w:lang w:val="es-ES"/>
        </w:rPr>
        <w:tab/>
      </w:r>
    </w:p>
    <w:p w14:paraId="60E6AB10" w14:textId="77777777" w:rsidR="00270DD0" w:rsidRPr="00270DD0" w:rsidRDefault="00270DD0" w:rsidP="00270DD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270DD0">
        <w:rPr>
          <w:b/>
          <w:smallCaps/>
          <w:kern w:val="28"/>
          <w:szCs w:val="20"/>
          <w:lang w:val="es-ES"/>
        </w:rPr>
        <w:t>POR ELLO,</w:t>
      </w:r>
    </w:p>
    <w:p w14:paraId="0C3D621A" w14:textId="77777777" w:rsidR="00270DD0" w:rsidRPr="00270DD0" w:rsidRDefault="00270DD0" w:rsidP="00270D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270DD0">
        <w:rPr>
          <w:b/>
          <w:lang w:val="es-AR"/>
        </w:rPr>
        <w:t>EL CONSEJO DEPARTAMENTAL DE CIENCIAS E INGENIERÍA DE LA COMPUTACIÓN</w:t>
      </w:r>
    </w:p>
    <w:p w14:paraId="29E93864" w14:textId="77777777" w:rsidR="00270DD0" w:rsidRPr="00270DD0" w:rsidRDefault="00270DD0" w:rsidP="00270D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70DD0">
        <w:rPr>
          <w:b/>
          <w:lang w:val="es-AR"/>
        </w:rPr>
        <w:t xml:space="preserve">                  </w:t>
      </w:r>
    </w:p>
    <w:p w14:paraId="73252FF6" w14:textId="77777777" w:rsidR="00270DD0" w:rsidRPr="00270DD0" w:rsidRDefault="00270DD0" w:rsidP="00270DD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270DD0">
        <w:rPr>
          <w:b/>
          <w:smallCaps/>
          <w:szCs w:val="20"/>
          <w:lang w:val="es-ES"/>
        </w:rPr>
        <w:t>RESUELVE:</w:t>
      </w:r>
    </w:p>
    <w:p w14:paraId="74ADF630" w14:textId="77777777" w:rsidR="00270DD0" w:rsidRPr="00270DD0" w:rsidRDefault="00270DD0" w:rsidP="00270DD0">
      <w:pPr>
        <w:spacing w:line="260" w:lineRule="exact"/>
        <w:jc w:val="both"/>
        <w:rPr>
          <w:b/>
          <w:szCs w:val="20"/>
          <w:lang w:val="es-ES"/>
        </w:rPr>
      </w:pPr>
    </w:p>
    <w:p w14:paraId="50CA7929" w14:textId="77777777" w:rsidR="00270DD0" w:rsidRPr="00270DD0" w:rsidRDefault="00270DD0" w:rsidP="00270DD0">
      <w:pPr>
        <w:spacing w:line="260" w:lineRule="exact"/>
        <w:jc w:val="both"/>
        <w:rPr>
          <w:szCs w:val="20"/>
          <w:lang w:val="es-ES"/>
        </w:rPr>
      </w:pPr>
      <w:r w:rsidRPr="00270DD0">
        <w:rPr>
          <w:b/>
          <w:szCs w:val="20"/>
          <w:lang w:val="es-ES"/>
        </w:rPr>
        <w:t>ARTICULO 1º:</w:t>
      </w:r>
      <w:r w:rsidRPr="00270DD0">
        <w:rPr>
          <w:szCs w:val="20"/>
          <w:lang w:val="es-ES"/>
        </w:rPr>
        <w:t xml:space="preserve"> Llamar a concurso para cubrir el siguiente cargo:  </w:t>
      </w:r>
    </w:p>
    <w:p w14:paraId="0296FF20" w14:textId="77777777" w:rsidR="00270DD0" w:rsidRPr="00270DD0" w:rsidRDefault="00270DD0" w:rsidP="00270DD0">
      <w:pPr>
        <w:spacing w:line="260" w:lineRule="exact"/>
        <w:jc w:val="both"/>
        <w:rPr>
          <w:b/>
          <w:lang w:val="es-ES"/>
        </w:rPr>
      </w:pPr>
    </w:p>
    <w:p w14:paraId="75C6314F" w14:textId="77777777" w:rsidR="00270DD0" w:rsidRPr="00270DD0" w:rsidRDefault="00270DD0" w:rsidP="00270DD0">
      <w:pPr>
        <w:spacing w:line="260" w:lineRule="exact"/>
        <w:jc w:val="both"/>
        <w:rPr>
          <w:b/>
          <w:szCs w:val="20"/>
          <w:lang w:val="es-ES"/>
        </w:rPr>
      </w:pPr>
      <w:r w:rsidRPr="00270DD0">
        <w:rPr>
          <w:b/>
          <w:szCs w:val="20"/>
          <w:lang w:val="es-ES"/>
        </w:rPr>
        <w:t>Área II: Teoría de Ciencias de la Computación</w:t>
      </w:r>
    </w:p>
    <w:p w14:paraId="4F5E96DE" w14:textId="77777777" w:rsidR="00270DD0" w:rsidRPr="00270DD0" w:rsidRDefault="00270DD0" w:rsidP="00270DD0">
      <w:pPr>
        <w:spacing w:line="260" w:lineRule="exact"/>
        <w:jc w:val="both"/>
        <w:rPr>
          <w:b/>
          <w:szCs w:val="20"/>
          <w:lang w:val="es-ES"/>
        </w:rPr>
      </w:pPr>
    </w:p>
    <w:p w14:paraId="7ACE9418" w14:textId="77777777" w:rsidR="00270DD0" w:rsidRPr="00270DD0" w:rsidRDefault="00270DD0" w:rsidP="00270DD0">
      <w:pPr>
        <w:spacing w:line="260" w:lineRule="exact"/>
        <w:jc w:val="both"/>
        <w:rPr>
          <w:b/>
          <w:lang w:val="es-ES"/>
        </w:rPr>
      </w:pPr>
      <w:r w:rsidRPr="00270DD0">
        <w:rPr>
          <w:lang w:val="es-ES"/>
        </w:rPr>
        <w:t xml:space="preserve">Un (01) cargo de </w:t>
      </w:r>
      <w:r w:rsidRPr="00270DD0">
        <w:rPr>
          <w:b/>
          <w:lang w:val="es-ES"/>
        </w:rPr>
        <w:t>Ayudante de Docencia “A” con dedicación simple</w:t>
      </w:r>
      <w:r w:rsidRPr="00270DD0">
        <w:rPr>
          <w:lang w:val="es-ES"/>
        </w:rPr>
        <w:t xml:space="preserve">- asignatura </w:t>
      </w:r>
      <w:r w:rsidRPr="00270DD0">
        <w:rPr>
          <w:b/>
          <w:bCs/>
          <w:lang w:val="es-ES_tradnl"/>
        </w:rPr>
        <w:t>“Compiladores e Intérpretes” (Cód. 5576)</w:t>
      </w:r>
      <w:r w:rsidRPr="00270DD0">
        <w:rPr>
          <w:b/>
          <w:lang w:val="es-ES"/>
        </w:rPr>
        <w:t>;</w:t>
      </w:r>
    </w:p>
    <w:p w14:paraId="62144791" w14:textId="77777777" w:rsidR="00270DD0" w:rsidRPr="00270DD0" w:rsidRDefault="00270DD0" w:rsidP="00270DD0">
      <w:pPr>
        <w:spacing w:line="260" w:lineRule="exact"/>
        <w:rPr>
          <w:b/>
          <w:lang w:val="es-ES"/>
        </w:rPr>
      </w:pPr>
    </w:p>
    <w:p w14:paraId="3F0A606A" w14:textId="77777777" w:rsidR="00270DD0" w:rsidRPr="00270DD0" w:rsidRDefault="00270DD0" w:rsidP="00270DD0">
      <w:pPr>
        <w:spacing w:line="260" w:lineRule="exact"/>
        <w:jc w:val="both"/>
        <w:rPr>
          <w:lang w:val="es-ES"/>
        </w:rPr>
      </w:pPr>
      <w:r w:rsidRPr="00270DD0">
        <w:rPr>
          <w:b/>
          <w:lang w:val="es-ES"/>
        </w:rPr>
        <w:t>ARTICULO 2º:</w:t>
      </w:r>
      <w:r w:rsidRPr="00270DD0">
        <w:rPr>
          <w:lang w:val="es-ES"/>
        </w:rPr>
        <w:t xml:space="preserve"> Fijar el siguiente Jurado para el concurso mencionado en el artículo anterior: </w:t>
      </w:r>
    </w:p>
    <w:p w14:paraId="0C219B14" w14:textId="77777777" w:rsidR="00270DD0" w:rsidRPr="00270DD0" w:rsidRDefault="00270DD0" w:rsidP="00270DD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0046F635" w14:textId="77777777" w:rsidR="00270DD0" w:rsidRPr="00270DD0" w:rsidRDefault="00270DD0" w:rsidP="00270DD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270DD0">
        <w:rPr>
          <w:b/>
          <w:smallCaps/>
          <w:sz w:val="22"/>
          <w:szCs w:val="22"/>
          <w:lang w:val="es-ES"/>
        </w:rPr>
        <w:t>Compiladores e Intérprete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70DD0" w:rsidRPr="00270DD0" w14:paraId="2C9E8379" w14:textId="77777777" w:rsidTr="00CE1169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FFB9D" w14:textId="77777777" w:rsidR="00270DD0" w:rsidRPr="00270DD0" w:rsidRDefault="00270DD0" w:rsidP="00270DD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270DD0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47DE5" w14:textId="77777777" w:rsidR="00270DD0" w:rsidRPr="00270DD0" w:rsidRDefault="00270DD0" w:rsidP="00270DD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270DD0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270DD0" w:rsidRPr="00270DD0" w14:paraId="22A322F2" w14:textId="77777777" w:rsidTr="00CE116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268528" w14:textId="77777777" w:rsidR="00270DD0" w:rsidRPr="00270DD0" w:rsidRDefault="00270DD0" w:rsidP="00270DD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70DD0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Pr="00270DD0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Pr="00270DD0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270DD0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CF4551" w14:textId="77777777" w:rsidR="00270DD0" w:rsidRPr="00270DD0" w:rsidRDefault="00270DD0" w:rsidP="00270DD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70DD0">
              <w:rPr>
                <w:b/>
                <w:bCs/>
                <w:smallCaps/>
                <w:lang w:val="es-AR"/>
              </w:rPr>
              <w:t>Dra. Andrea Cohen</w:t>
            </w:r>
          </w:p>
        </w:tc>
      </w:tr>
      <w:tr w:rsidR="00270DD0" w:rsidRPr="00270DD0" w14:paraId="66D41AE4" w14:textId="77777777" w:rsidTr="00CE116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8074AE" w14:textId="77777777" w:rsidR="00270DD0" w:rsidRPr="00270DD0" w:rsidRDefault="00270DD0" w:rsidP="00270DD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70DD0">
              <w:rPr>
                <w:b/>
                <w:bCs/>
                <w:smallCaps/>
                <w:lang w:val="es-AR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091E16" w14:textId="77777777" w:rsidR="00270DD0" w:rsidRPr="00270DD0" w:rsidRDefault="00270DD0" w:rsidP="00270DD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70DD0"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270DD0" w:rsidRPr="00270DD0" w14:paraId="5509D7AA" w14:textId="77777777" w:rsidTr="00CE116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8820E" w14:textId="77777777" w:rsidR="00270DD0" w:rsidRPr="00270DD0" w:rsidRDefault="00270DD0" w:rsidP="00270DD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70DD0">
              <w:rPr>
                <w:b/>
                <w:bCs/>
                <w:smallCaps/>
                <w:lang w:val="es-AR"/>
              </w:rPr>
              <w:t>Lic. Ing. Sebastián Escarz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23C23" w14:textId="77777777" w:rsidR="00270DD0" w:rsidRPr="00270DD0" w:rsidRDefault="00270DD0" w:rsidP="00270DD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70DD0">
              <w:rPr>
                <w:b/>
                <w:bCs/>
                <w:smallCaps/>
                <w:lang w:val="es-AR"/>
              </w:rPr>
              <w:t>Lic. Federico Martín Schmidt</w:t>
            </w:r>
          </w:p>
        </w:tc>
      </w:tr>
    </w:tbl>
    <w:p w14:paraId="75A38380" w14:textId="77777777" w:rsidR="00270DD0" w:rsidRPr="00270DD0" w:rsidRDefault="00270DD0" w:rsidP="00270DD0">
      <w:pPr>
        <w:spacing w:line="260" w:lineRule="exact"/>
        <w:jc w:val="both"/>
        <w:rPr>
          <w:b/>
          <w:lang w:val="es-ES"/>
        </w:rPr>
      </w:pPr>
    </w:p>
    <w:p w14:paraId="1CF8B12D" w14:textId="77777777" w:rsidR="00270DD0" w:rsidRPr="00270DD0" w:rsidRDefault="00270DD0" w:rsidP="00270DD0">
      <w:pPr>
        <w:spacing w:line="260" w:lineRule="exact"/>
        <w:jc w:val="both"/>
        <w:rPr>
          <w:b/>
          <w:lang w:val="es-ES"/>
        </w:rPr>
      </w:pPr>
    </w:p>
    <w:p w14:paraId="0BB1BF94" w14:textId="77777777" w:rsidR="00270DD0" w:rsidRPr="00270DD0" w:rsidRDefault="00270DD0" w:rsidP="00270DD0">
      <w:pPr>
        <w:spacing w:line="260" w:lineRule="exact"/>
        <w:jc w:val="both"/>
        <w:rPr>
          <w:lang w:val="es-ES"/>
        </w:rPr>
      </w:pPr>
      <w:r w:rsidRPr="00270DD0">
        <w:rPr>
          <w:b/>
          <w:lang w:val="es-ES"/>
        </w:rPr>
        <w:t xml:space="preserve">ARTICULO 3º: </w:t>
      </w:r>
      <w:r w:rsidRPr="00270DD0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14:paraId="3D0F3508" w14:textId="77777777" w:rsidR="00270DD0" w:rsidRPr="00270DD0" w:rsidRDefault="00270DD0" w:rsidP="00270DD0">
      <w:pPr>
        <w:spacing w:line="260" w:lineRule="exact"/>
        <w:jc w:val="both"/>
        <w:rPr>
          <w:lang w:val="es-ES"/>
        </w:rPr>
      </w:pPr>
    </w:p>
    <w:p w14:paraId="0B724A74" w14:textId="77777777" w:rsidR="00270DD0" w:rsidRPr="00270DD0" w:rsidRDefault="00270DD0" w:rsidP="00270DD0">
      <w:pPr>
        <w:spacing w:line="260" w:lineRule="exact"/>
        <w:jc w:val="both"/>
        <w:rPr>
          <w:b/>
          <w:lang w:val="es-ES"/>
        </w:rPr>
      </w:pPr>
      <w:r w:rsidRPr="00270DD0">
        <w:rPr>
          <w:b/>
          <w:lang w:val="es-ES"/>
        </w:rPr>
        <w:lastRenderedPageBreak/>
        <w:t>///CDCIC-017/25</w:t>
      </w:r>
    </w:p>
    <w:p w14:paraId="3A9EEFC0" w14:textId="77777777" w:rsidR="00270DD0" w:rsidRPr="00270DD0" w:rsidRDefault="00270DD0" w:rsidP="00270DD0">
      <w:pPr>
        <w:spacing w:line="260" w:lineRule="exact"/>
        <w:jc w:val="both"/>
        <w:rPr>
          <w:lang w:val="es-ES"/>
        </w:rPr>
      </w:pPr>
    </w:p>
    <w:p w14:paraId="7E6067A5" w14:textId="77777777" w:rsidR="00270DD0" w:rsidRPr="00270DD0" w:rsidRDefault="00270DD0" w:rsidP="00270DD0">
      <w:pPr>
        <w:spacing w:line="260" w:lineRule="exact"/>
        <w:jc w:val="both"/>
        <w:rPr>
          <w:lang w:val="es-ES"/>
        </w:rPr>
      </w:pPr>
      <w:r w:rsidRPr="00270DD0">
        <w:rPr>
          <w:lang w:val="es-ES"/>
        </w:rPr>
        <w:t>funciones en otras asignaturas según las necesidades de la Unidad Académica en cada cuatrimestre.</w:t>
      </w:r>
    </w:p>
    <w:p w14:paraId="53752F68" w14:textId="77777777" w:rsidR="00270DD0" w:rsidRPr="00270DD0" w:rsidRDefault="00270DD0" w:rsidP="00270DD0">
      <w:pPr>
        <w:spacing w:line="260" w:lineRule="exact"/>
        <w:jc w:val="both"/>
        <w:rPr>
          <w:b/>
          <w:lang w:val="es-ES"/>
        </w:rPr>
      </w:pPr>
    </w:p>
    <w:p w14:paraId="51A89C65" w14:textId="77777777" w:rsidR="00270DD0" w:rsidRPr="00270DD0" w:rsidRDefault="00270DD0" w:rsidP="00270DD0">
      <w:pPr>
        <w:spacing w:line="260" w:lineRule="exact"/>
        <w:jc w:val="both"/>
        <w:rPr>
          <w:lang w:val="es-ES"/>
        </w:rPr>
      </w:pPr>
      <w:r w:rsidRPr="00270DD0">
        <w:rPr>
          <w:b/>
          <w:lang w:val="es-ES"/>
        </w:rPr>
        <w:t>ARTICULO 4</w:t>
      </w:r>
      <w:r w:rsidRPr="00270DD0">
        <w:rPr>
          <w:b/>
        </w:rPr>
        <w:fldChar w:fldCharType="begin"/>
      </w:r>
      <w:r w:rsidRPr="00270DD0">
        <w:rPr>
          <w:b/>
          <w:lang w:val="es-ES"/>
        </w:rPr>
        <w:instrText>SYMBOL 176 \f "Symbol" \s 12</w:instrText>
      </w:r>
      <w:r w:rsidRPr="00270DD0">
        <w:rPr>
          <w:b/>
        </w:rPr>
        <w:fldChar w:fldCharType="separate"/>
      </w:r>
      <w:r w:rsidRPr="00270DD0">
        <w:rPr>
          <w:b/>
          <w:lang w:val="es-ES"/>
        </w:rPr>
        <w:t>°</w:t>
      </w:r>
      <w:r w:rsidRPr="00270DD0">
        <w:rPr>
          <w:b/>
        </w:rPr>
        <w:fldChar w:fldCharType="end"/>
      </w:r>
      <w:r w:rsidRPr="00270DD0">
        <w:rPr>
          <w:b/>
          <w:lang w:val="es-ES"/>
        </w:rPr>
        <w:t>:</w:t>
      </w:r>
      <w:r w:rsidRPr="00270DD0">
        <w:rPr>
          <w:lang w:val="es-ES"/>
        </w:rPr>
        <w:t xml:space="preserve"> Establecer que las inscripciones de postulantes se recibir</w:t>
      </w:r>
      <w:proofErr w:type="spellStart"/>
      <w:r w:rsidRPr="00270DD0">
        <w:rPr>
          <w:lang w:val="es-AR"/>
        </w:rPr>
        <w:t>án</w:t>
      </w:r>
      <w:proofErr w:type="spellEnd"/>
      <w:r w:rsidRPr="00270DD0">
        <w:rPr>
          <w:lang w:val="es-AR"/>
        </w:rPr>
        <w:t xml:space="preserve"> desde el 24 al 28 de febrero de 2025 a través de la casilla de correo electrónico </w:t>
      </w:r>
      <w:hyperlink r:id="rId7" w:history="1">
        <w:r w:rsidRPr="00270DD0">
          <w:rPr>
            <w:color w:val="0563C1"/>
            <w:u w:val="single"/>
            <w:lang w:val="es-AR"/>
          </w:rPr>
          <w:t>inscripcion.concursos@cs.uns.edu.ar</w:t>
        </w:r>
      </w:hyperlink>
      <w:r w:rsidRPr="00270DD0">
        <w:rPr>
          <w:lang w:val="es-AR"/>
        </w:rPr>
        <w:t xml:space="preserve"> perteneciente al Departamento de Ciencias e Ingeniería de la Computación.</w:t>
      </w:r>
      <w:r w:rsidRPr="00270DD0">
        <w:rPr>
          <w:lang w:val="es-ES"/>
        </w:rPr>
        <w:t xml:space="preserve"> </w:t>
      </w:r>
    </w:p>
    <w:p w14:paraId="4C84B2F2" w14:textId="77777777" w:rsidR="00270DD0" w:rsidRPr="00270DD0" w:rsidRDefault="00270DD0" w:rsidP="00270DD0">
      <w:pPr>
        <w:spacing w:line="260" w:lineRule="exact"/>
        <w:jc w:val="both"/>
        <w:rPr>
          <w:b/>
          <w:lang w:val="es-ES"/>
        </w:rPr>
      </w:pPr>
    </w:p>
    <w:p w14:paraId="19D1C91B" w14:textId="77777777" w:rsidR="00270DD0" w:rsidRPr="00270DD0" w:rsidRDefault="00270DD0" w:rsidP="00270DD0">
      <w:pPr>
        <w:spacing w:line="260" w:lineRule="exact"/>
        <w:jc w:val="both"/>
        <w:rPr>
          <w:bCs/>
          <w:lang w:val="es-ES"/>
        </w:rPr>
      </w:pPr>
      <w:r w:rsidRPr="00270DD0">
        <w:rPr>
          <w:b/>
          <w:lang w:val="es-ES"/>
        </w:rPr>
        <w:t xml:space="preserve">ARTICULO 5º: </w:t>
      </w:r>
      <w:r w:rsidRPr="00270DD0">
        <w:rPr>
          <w:bCs/>
          <w:lang w:val="es-ES"/>
        </w:rPr>
        <w:t>Regístrese; comuníquese; pase a conocimiento de la Dirección General de Personal y de la Secretaría General Académica; dese a publicidad; cumplido, resérvese. -------</w:t>
      </w:r>
    </w:p>
    <w:p w14:paraId="201CC676" w14:textId="77777777" w:rsidR="00270DD0" w:rsidRPr="00270DD0" w:rsidRDefault="00270DD0" w:rsidP="00270DD0">
      <w:pPr>
        <w:spacing w:line="260" w:lineRule="exact"/>
        <w:jc w:val="both"/>
        <w:rPr>
          <w:bCs/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49076C" w14:textId="77777777" w:rsidR="00DA44E8" w:rsidRDefault="00DA44E8">
      <w:r>
        <w:separator/>
      </w:r>
    </w:p>
  </w:endnote>
  <w:endnote w:type="continuationSeparator" w:id="0">
    <w:p w14:paraId="6FE38987" w14:textId="77777777" w:rsidR="00DA44E8" w:rsidRDefault="00DA44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E657EE" w14:textId="77777777" w:rsidR="00DA44E8" w:rsidRDefault="00DA44E8">
      <w:r>
        <w:separator/>
      </w:r>
    </w:p>
  </w:footnote>
  <w:footnote w:type="continuationSeparator" w:id="0">
    <w:p w14:paraId="52B02FC5" w14:textId="77777777" w:rsidR="00DA44E8" w:rsidRDefault="00DA44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0DD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0996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44E8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4B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3</Words>
  <Characters>183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2-19T11:51:00Z</dcterms:created>
  <dcterms:modified xsi:type="dcterms:W3CDTF">2025-02-20T16:03:00Z</dcterms:modified>
</cp:coreProperties>
</file>